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063edc11489e83f24f0a863aa455ae394f842d"/>
      <w:r>
        <w:rPr>
          <w:b/>
        </w:rPr>
        <w:t xml:space="preserve">ПРОТОКОЛ ПРО РЕЗУЛЬТАТИ ЕЛЕКТРОННОГО АУКЦІОНУ № SPE001-UA-20230629-974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7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7.2023 14:42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аза відпочинку "ПЕРЛИНА"</w:t>
      </w:r>
    </w:p>
    <w:p>
      <w:pPr>
        <w:numPr>
          <w:ilvl w:val="0"/>
          <w:numId w:val="1001"/>
        </w:numPr>
        <w:pStyle w:val="Compact"/>
      </w:pPr>
      <w:r>
        <w:t xml:space="preserve">- будівлі, споруди та передавальні пристрої: корпус 12 квартирний за літ. А-2 загальною площею – 626,8 м. кв.; корпус 12 квартирний за літ. Б-2 загальною площею – 593,6 м. кв.; котедж двоповерховий за літ. В-2 загальною площею 101,8 кв. м.; котедж двоповерховий за літ. Г-2 загальною площею 92,6 кв.м.; службово-побутовий корпус за літ. Д-З загальною площею 409,5 кв. м. (будівля невиробничого призначення, що перебуває у недобудованому стані); адміністративно-господарська споруда за літ. Ж-2 загальною площею 177,5 кв. м.; господарське приміщення під баком за літ К; кладова за літ. Л; туалет за літ. М; дворові душові кабіни за літ Б-2, бесідка за літ. О; ворота №1; огорожа навколо бази №2; свердловина артезіанська №4; ворота №5; №6; огорожа свердловини №7, замощення №1;</w:t>
      </w:r>
      <w:r>
        <w:t xml:space="preserve"> </w:t>
      </w:r>
      <w:r>
        <w:t xml:space="preserve">- машини та обладнання – 58 позицій;</w:t>
      </w:r>
      <w:r>
        <w:t xml:space="preserve"> </w:t>
      </w:r>
      <w:r>
        <w:t xml:space="preserve">- інструменти, прилади, інвентар – 20 позицій (меблі);</w:t>
      </w:r>
      <w:r>
        <w:t xml:space="preserve"> </w:t>
      </w:r>
      <w:r>
        <w:t xml:space="preserve">- багаторічні насадження;</w:t>
      </w:r>
      <w:r>
        <w:t xml:space="preserve"> </w:t>
      </w:r>
      <w:r>
        <w:t xml:space="preserve">- інші основні засоби – проектна документація ;</w:t>
      </w:r>
      <w:r>
        <w:t xml:space="preserve"> </w:t>
      </w:r>
      <w:r>
        <w:t xml:space="preserve">- малоцінні необоротні матеріальні активи ;</w:t>
      </w:r>
      <w:r>
        <w:t xml:space="preserve"> </w:t>
      </w:r>
      <w:r>
        <w:t xml:space="preserve">- білизна, постільні речі, одяг та взуття;</w:t>
      </w:r>
      <w:r>
        <w:t xml:space="preserve"> </w:t>
      </w:r>
      <w:r>
        <w:t xml:space="preserve">- будівельні матеріали;</w:t>
      </w:r>
      <w:r>
        <w:t xml:space="preserve"> </w:t>
      </w:r>
      <w:r>
        <w:t xml:space="preserve">- пально-мастильні матеріали;</w:t>
      </w:r>
      <w:r>
        <w:t xml:space="preserve"> </w:t>
      </w:r>
      <w:r>
        <w:t xml:space="preserve">- запасні частини;</w:t>
      </w:r>
      <w:r>
        <w:t xml:space="preserve"> </w:t>
      </w:r>
      <w:r>
        <w:t xml:space="preserve">- тара;</w:t>
      </w:r>
      <w:r>
        <w:t xml:space="preserve"> </w:t>
      </w:r>
      <w:r>
        <w:t xml:space="preserve">- інші виробничі запаси;</w:t>
      </w:r>
      <w:r>
        <w:t xml:space="preserve"> </w:t>
      </w:r>
      <w:r>
        <w:t xml:space="preserve">- малоцінні та швидкозношувальні предмети;</w:t>
      </w:r>
      <w:r>
        <w:t xml:space="preserve"> </w:t>
      </w:r>
      <w:r>
        <w:t xml:space="preserve">- капітальні інвестиції – об’єкт незавершеного будівництва «Службово-побутовий корпус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959 313,26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6 250 526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 250 10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7 500 63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9 593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1 862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Д СТАРТ АГРО", ЄДРПОУ: 424397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«СКВИРСЬКИЙ ЗАВОД БУДМАТЕРІАЛІВ „ПРОМІНЬ“», ЄДРПОУ: 4317648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лков Артем Олександрович, ІПН/РНОКПП (ФОП): 36328127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ЕРЕГ МОРЯ", ЄДРПОУ: 440399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ульга Катерина Павлівна, ІПН/РНОКПП: 3076715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КРОВСЬКИЙ МАШЗАВОД", ЄДРПОУ: 397554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елтас", ЄДРПОУ: 445162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біна Олена Володимирівна, ІПН/РНОКПП: 29762075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ЛЬТІМЕЙТ", ЄДРПОУ: 4496193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ЙНЕРСТОН", ЄДРПОУ: 451297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КСТАРС", ЄДРПОУ: 3810410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щенко Олександр Вікторович, ІПН/РНОКПП: 31821039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АЇНСЬКІ СИСТЕМИ ПОСТАЧАННЯ ДЛЯ БУДІВНИЦТВА", ЄДРПОУ: 443551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СК ГРУПП УКРАЇНА", ЄДРПОУ: 4019621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СКВИРСЬКИЙ ЗАВОД БУДМАТЕРІАЛІВ „ПРОМІНЬ“»</w:t>
            </w:r>
          </w:p>
        </w:tc>
        <w:tc>
          <w:p>
            <w:pPr>
              <w:pStyle w:val="Compact"/>
              <w:jc w:val="left"/>
            </w:pPr>
            <w:r>
              <w:t xml:space="preserve">1 988 313,26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7:2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9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ульга Катерин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1 9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4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СТАРС"</w:t>
            </w:r>
          </w:p>
        </w:tc>
        <w:tc>
          <w:p>
            <w:pPr>
              <w:pStyle w:val="Compact"/>
              <w:jc w:val="left"/>
            </w:pPr>
            <w:r>
              <w:t xml:space="preserve">2 000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5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лков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067 891,23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ЛЬТІМЕЙТ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8:3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щенко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 2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1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ЙНЕРСТОН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4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Д СТАРТ АГРО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3 13:06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лтас"</w:t>
            </w:r>
          </w:p>
        </w:tc>
        <w:tc>
          <w:p>
            <w:pPr>
              <w:pStyle w:val="Compact"/>
              <w:jc w:val="left"/>
            </w:pPr>
            <w:r>
              <w:t xml:space="preserve">2 516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3:4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ЕРЕГ МОРЯ"</w:t>
            </w:r>
          </w:p>
        </w:tc>
        <w:tc>
          <w:p>
            <w:pPr>
              <w:pStyle w:val="Compact"/>
              <w:jc w:val="left"/>
            </w:pPr>
            <w:r>
              <w:t xml:space="preserve">3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СК ГРУП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3 012 21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3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КРОВСЬКИЙ МАШЗАВОД"</w:t>
            </w:r>
          </w:p>
        </w:tc>
        <w:tc>
          <w:p>
            <w:pPr>
              <w:pStyle w:val="Compact"/>
              <w:jc w:val="left"/>
            </w:pPr>
            <w:r>
              <w:t xml:space="preserve">3 100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6:51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АЇНСЬКІ СИСТЕМИ ПОСТАЧАННЯ ДЛЯ БУДІВНИЦТВА"</w:t>
            </w:r>
          </w:p>
        </w:tc>
        <w:tc>
          <w:p>
            <w:pPr>
              <w:pStyle w:val="Compact"/>
              <w:jc w:val="left"/>
            </w:pPr>
            <w:r>
              <w:t xml:space="preserve">4 000 004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5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СКВИРСЬКИЙ ЗАВОД БУДМАТЕРІАЛІВ „ПРОМІНЬ“»</w:t>
            </w:r>
          </w:p>
        </w:tc>
        <w:tc>
          <w:p>
            <w:pPr>
              <w:pStyle w:val="Compact"/>
              <w:jc w:val="left"/>
            </w:pPr>
            <w:r>
              <w:t xml:space="preserve">1 988 313,26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7:2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9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ульга Катерин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1 9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4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СТАРС"</w:t>
            </w:r>
          </w:p>
        </w:tc>
        <w:tc>
          <w:p>
            <w:pPr>
              <w:pStyle w:val="Compact"/>
              <w:jc w:val="left"/>
            </w:pPr>
            <w:r>
              <w:t xml:space="preserve">2 000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5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лков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067 891,23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ЛЬТІМЕЙТ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8:3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щенко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2:4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ЙНЕРСТОН"</w:t>
            </w:r>
          </w:p>
        </w:tc>
        <w:tc>
          <w:p>
            <w:pPr>
              <w:pStyle w:val="Compact"/>
              <w:jc w:val="left"/>
            </w:pPr>
            <w:r>
              <w:t xml:space="preserve">4 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2:5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Д СТАРТ АГРО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3 13:06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лтас"</w:t>
            </w:r>
          </w:p>
        </w:tc>
        <w:tc>
          <w:p>
            <w:pPr>
              <w:pStyle w:val="Compact"/>
              <w:jc w:val="left"/>
            </w:pPr>
            <w:r>
              <w:t xml:space="preserve">2 516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3:4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ЕРЕГ МОРЯ"</w:t>
            </w:r>
          </w:p>
        </w:tc>
        <w:tc>
          <w:p>
            <w:pPr>
              <w:pStyle w:val="Compact"/>
              <w:jc w:val="left"/>
            </w:pPr>
            <w:r>
              <w:t xml:space="preserve">4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СК ГРУП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4 1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03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КРОВСЬКИЙ МАШЗАВОД"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0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АЇНСЬКІ СИСТЕМИ ПОСТАЧАННЯ ДЛЯ БУДІВНИЦТВА"</w:t>
            </w:r>
          </w:p>
        </w:tc>
        <w:tc>
          <w:p>
            <w:pPr>
              <w:pStyle w:val="Compact"/>
              <w:jc w:val="left"/>
            </w:pPr>
            <w:r>
              <w:t xml:space="preserve">4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09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СКВИРСЬКИЙ ЗАВОД БУДМАТЕРІАЛІВ „ПРОМІНЬ“»</w:t>
            </w:r>
          </w:p>
        </w:tc>
        <w:tc>
          <w:p>
            <w:pPr>
              <w:pStyle w:val="Compact"/>
              <w:jc w:val="left"/>
            </w:pPr>
            <w:r>
              <w:t xml:space="preserve">4 450 545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1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 9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18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ульга Катерин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1 9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4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СТАРС"</w:t>
            </w:r>
          </w:p>
        </w:tc>
        <w:tc>
          <w:p>
            <w:pPr>
              <w:pStyle w:val="Compact"/>
              <w:jc w:val="left"/>
            </w:pPr>
            <w:r>
              <w:t xml:space="preserve">2 000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5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лков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067 891,23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ЛЬТІМЕЙТ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8:3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Д СТАРТ АГРО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3 13:06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лтас"</w:t>
            </w:r>
          </w:p>
        </w:tc>
        <w:tc>
          <w:p>
            <w:pPr>
              <w:pStyle w:val="Compact"/>
              <w:jc w:val="left"/>
            </w:pPr>
            <w:r>
              <w:t xml:space="preserve">2 516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3:4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щенко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3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ЙНЕРСТОН"</w:t>
            </w:r>
          </w:p>
        </w:tc>
        <w:tc>
          <w:p>
            <w:pPr>
              <w:pStyle w:val="Compact"/>
              <w:jc w:val="left"/>
            </w:pPr>
            <w:r>
              <w:t xml:space="preserve">4 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2:5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ЕРЕГ МОРЯ"</w:t>
            </w:r>
          </w:p>
        </w:tc>
        <w:tc>
          <w:p>
            <w:pPr>
              <w:pStyle w:val="Compact"/>
              <w:jc w:val="left"/>
            </w:pPr>
            <w:r>
              <w:t xml:space="preserve">4 6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СК ГРУП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4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КРОВСЬКИЙ МАШЗАВОД"</w:t>
            </w:r>
          </w:p>
        </w:tc>
        <w:tc>
          <w:p>
            <w:pPr>
              <w:pStyle w:val="Compact"/>
              <w:jc w:val="left"/>
            </w:pPr>
            <w:r>
              <w:t xml:space="preserve">5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51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АЇНСЬКІ СИСТЕМИ ПОСТАЧАННЯ ДЛЯ БУДІВНИЦТВА"</w:t>
            </w:r>
          </w:p>
        </w:tc>
        <w:tc>
          <w:p>
            <w:pPr>
              <w:pStyle w:val="Compact"/>
              <w:jc w:val="left"/>
            </w:pPr>
            <w:r>
              <w:t xml:space="preserve">5 500 055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54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5 505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02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ульга Катерина Павлівна</w:t>
            </w:r>
          </w:p>
        </w:tc>
        <w:tc>
          <w:p>
            <w:pPr>
              <w:pStyle w:val="Compact"/>
              <w:jc w:val="left"/>
            </w:pPr>
            <w:r>
              <w:t xml:space="preserve">1 9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4:4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КСТАРС"</w:t>
            </w:r>
          </w:p>
        </w:tc>
        <w:tc>
          <w:p>
            <w:pPr>
              <w:pStyle w:val="Compact"/>
              <w:jc w:val="left"/>
            </w:pPr>
            <w:r>
              <w:t xml:space="preserve">2 000 26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9:25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лков Артем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067 891,23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ЛЬТІМЕЙТ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8:3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Д СТАРТ АГРО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3 13:06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елтас"</w:t>
            </w:r>
          </w:p>
        </w:tc>
        <w:tc>
          <w:p>
            <w:pPr>
              <w:pStyle w:val="Compact"/>
              <w:jc w:val="left"/>
            </w:pPr>
            <w:r>
              <w:t xml:space="preserve">2 516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3 13:4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ЙНЕРСТОН"</w:t>
            </w:r>
          </w:p>
        </w:tc>
        <w:tc>
          <w:p>
            <w:pPr>
              <w:pStyle w:val="Compact"/>
              <w:jc w:val="left"/>
            </w:pPr>
            <w:r>
              <w:t xml:space="preserve">4 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2:53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</w:t>
            </w:r>
            <w:r>
              <w:softHyphen/>
            </w:r>
            <w:r>
              <w:t xml:space="preserve">ЛЬНІСТЮ «СКВИРСЬКИЙ ЗАВОД БУДМАТЕРІАЛІВ „ПРОМІНЬ“»</w:t>
            </w:r>
          </w:p>
        </w:tc>
        <w:tc>
          <w:p>
            <w:pPr>
              <w:pStyle w:val="Compact"/>
              <w:jc w:val="left"/>
            </w:pPr>
            <w:r>
              <w:t xml:space="preserve">4 450 545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3:1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ещенко Олександр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5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2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ЕРЕГ МОРЯ"</w:t>
            </w:r>
          </w:p>
        </w:tc>
        <w:tc>
          <w:p>
            <w:pPr>
              <w:pStyle w:val="Compact"/>
              <w:jc w:val="left"/>
            </w:pPr>
            <w:r>
              <w:t xml:space="preserve">5 9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32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СК ГРУПП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5 90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3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КРОВСЬКИЙ МАШЗАВОД"</w:t>
            </w:r>
          </w:p>
        </w:tc>
        <w:tc>
          <w:p>
            <w:pPr>
              <w:pStyle w:val="Compact"/>
              <w:jc w:val="left"/>
            </w:pPr>
            <w:r>
              <w:t xml:space="preserve">6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3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АЇНСЬКІ СИСТЕМИ ПОСТАЧАННЯ ДЛЯ БУДІВНИЦТВА"</w:t>
            </w:r>
          </w:p>
        </w:tc>
        <w:tc>
          <w:p>
            <w:pPr>
              <w:pStyle w:val="Compact"/>
              <w:jc w:val="left"/>
            </w:pPr>
            <w:r>
              <w:t xml:space="preserve">6 250 526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7.2023 14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АЇНСЬКІ СИСТЕМИ ПОСТАЧАННЯ ДЛЯ БУДІВНИЦТВА", ЄДРПОУ: 443551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87 515,7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04 346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7 296 284,33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0.07.2023 14:4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УКРАЇНСЬКІ СИСТЕМИ ПОСТАЧАННЯ ДЛЯ БУДІВНИЦТВА", ЄДРПОУ: 4435511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2:26:20Z</dcterms:created>
  <dcterms:modified xsi:type="dcterms:W3CDTF">2024-05-20T1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